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6</w:t>
            </w:r>
          </w:p>
        </w:tc>
      </w:tr>
      <w:tr>
        <w:tc>
          <w:p>
            <w:pPr>
              <w:jc w:val="left"/>
            </w:pPr>
            <w:r>
              <w:t xml:space="preserve">Version: 2024-02-15</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464b6d43f4672450684bd5ad766cf1649d4bfd4"/>
      <w:r>
        <w:t xml:space="preserve">WIS2 Node reference implementation: WIS2 in a 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2 Nod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2 Nod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2 Node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6T12:14:24Z</dcterms:created>
  <dcterms:modified xsi:type="dcterms:W3CDTF">2024-02-16T12: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6</vt:lpwstr>
  </property>
</Properties>
</file>